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management measure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 replicates as thin black lines.</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18:26:38Z</dcterms:created>
  <dcterms:modified xsi:type="dcterms:W3CDTF">2019-11-19T18:26:38Z</dcterms:modified>
</cp:coreProperties>
</file>